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8249C6" w14:textId="77777777"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6071636" wp14:editId="28EBCB0B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D0487F" w14:textId="7B00384E" w:rsidR="00843CD3" w:rsidRDefault="00B14798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port</w:t>
                            </w:r>
                          </w:p>
                          <w:p w14:paraId="6D449DDC" w14:textId="53B26282" w:rsidR="002C6171" w:rsidRPr="00040858" w:rsidRDefault="00B14798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Material Us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0716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14:paraId="50D0487F" w14:textId="7B00384E" w:rsidR="00843CD3" w:rsidRDefault="00B14798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port</w:t>
                      </w:r>
                    </w:p>
                    <w:p w14:paraId="6D449DDC" w14:textId="53B26282" w:rsidR="002C6171" w:rsidRPr="00040858" w:rsidRDefault="00B14798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Material Usag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8D92C06" wp14:editId="3E7AE9E0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04AD2C" w14:textId="055CAA05" w:rsidR="002F2055" w:rsidRPr="007459BD" w:rsidRDefault="00B14798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MB35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D92C06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14:paraId="1704AD2C" w14:textId="055CAA05" w:rsidR="002F2055" w:rsidRPr="007459BD" w:rsidRDefault="00B14798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MB35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C6B0E6B" wp14:editId="0214E2C3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DE5D97" w14:textId="77777777"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4817BB6" wp14:editId="2673E357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7BB9572C" w14:textId="77777777"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B0E6B"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66DE5D97" w14:textId="77777777"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4817BB6" wp14:editId="2673E357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7BB9572C" w14:textId="77777777"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64BF5AE" wp14:editId="5B1CFFCF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22860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96A95B" w14:textId="77777777"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7AEBD289" w14:textId="77777777"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43F8C0BD" w14:textId="77777777"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9BCFB65" w14:textId="4242F3B5" w:rsidR="008D4102" w:rsidRDefault="00B14798" w:rsidP="00B14798">
                            <w:pPr>
                              <w:ind w:left="180"/>
                            </w:pPr>
                            <w:r w:rsidRPr="00B14798">
                              <w:t>Identify material usage over a selected perio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4BF5AE" id="_x0000_s1029" type="#_x0000_t202" style="position:absolute;margin-left:36pt;margin-top:108pt;width:2in;height:18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">
                <v:textbox>
                  <w:txbxContent>
                    <w:p w14:paraId="3C96A95B" w14:textId="77777777"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7AEBD289" w14:textId="77777777"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43F8C0BD" w14:textId="77777777"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9BCFB65" w14:textId="4242F3B5" w:rsidR="008D4102" w:rsidRDefault="00B14798" w:rsidP="00B14798">
                      <w:pPr>
                        <w:ind w:left="180"/>
                      </w:pPr>
                      <w:r w:rsidRPr="00B14798">
                        <w:t>Identify material usage over a selected period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4B54F9FC" w14:textId="77777777"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28E92D4" wp14:editId="32A36E5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DBB51" w14:textId="77777777" w:rsidR="00445B91" w:rsidRDefault="00040858" w:rsidP="00445B91">
                            <w:pPr>
                              <w:pStyle w:val="ListParagraph"/>
                              <w:ind w:left="0"/>
                            </w:pPr>
                            <w:r>
                              <w:t>Not Applicable</w:t>
                            </w:r>
                          </w:p>
                          <w:p w14:paraId="6FE7EF69" w14:textId="77777777"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8E92D4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14:paraId="5D5DBB51" w14:textId="77777777" w:rsidR="00445B91" w:rsidRDefault="00040858" w:rsidP="00445B91">
                      <w:pPr>
                        <w:pStyle w:val="ListParagraph"/>
                        <w:ind w:left="0"/>
                      </w:pPr>
                      <w:r>
                        <w:t>Not Applicable</w:t>
                      </w:r>
                    </w:p>
                    <w:p w14:paraId="6FE7EF69" w14:textId="77777777"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2CCB03D" wp14:editId="4191DA38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A4A1AD" w14:textId="77777777"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CCB03D"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14:paraId="1EA4A1AD" w14:textId="77777777"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36D69D1" wp14:editId="678137BD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EE3B5" w14:textId="77777777"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03929A08" w14:textId="77777777"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14:paraId="2A2BE160" w14:textId="77777777" w:rsidR="008D4102" w:rsidRPr="00040858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6D69D1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14:paraId="6D9EE3B5" w14:textId="77777777"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03929A08" w14:textId="77777777"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14:paraId="2A2BE160" w14:textId="77777777" w:rsidR="008D4102" w:rsidRPr="00040858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3442C11" wp14:editId="61F0D6BA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1D56DD" w14:textId="77777777"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99A2531" w14:textId="603400BF" w:rsidR="008D4102" w:rsidRPr="00ED6C04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B14798">
                              <w:rPr>
                                <w:b/>
                                <w:color w:val="0066FF"/>
                              </w:rPr>
                              <w:t>ZMB35</w:t>
                            </w:r>
                          </w:p>
                          <w:p w14:paraId="19919887" w14:textId="77777777"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19530B7" w14:textId="6BB66267" w:rsidR="008D4102" w:rsidRPr="007D1740" w:rsidRDefault="00B14798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bookmarkStart w:id="0" w:name="_Hlk25214555"/>
                            <w:r>
                              <w:rPr>
                                <w:i/>
                              </w:rPr>
                              <w:t>Monthly Usage Report</w:t>
                            </w:r>
                            <w:r w:rsidR="00755218"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</w:t>
                            </w:r>
                            <w:bookmarkEnd w:id="0"/>
                            <w:r w:rsidR="008D4102">
                              <w:t xml:space="preserve"> opens</w:t>
                            </w:r>
                          </w:p>
                          <w:p w14:paraId="3D0AEBE5" w14:textId="3EAF6E9F" w:rsidR="00B14798" w:rsidRPr="00B14798" w:rsidRDefault="00B14798" w:rsidP="00B1479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iCs/>
                                <w:sz w:val="20"/>
                                <w:szCs w:val="20"/>
                              </w:rPr>
                            </w:pPr>
                            <w:r w:rsidRPr="00B14798">
                              <w:rPr>
                                <w:iCs/>
                              </w:rPr>
                              <w:t xml:space="preserve">Plant Field – </w:t>
                            </w:r>
                            <w:r w:rsidRPr="00B14798">
                              <w:rPr>
                                <w:iCs/>
                                <w:color w:val="0066FF"/>
                              </w:rPr>
                              <w:t>Input</w:t>
                            </w:r>
                            <w:r w:rsidRPr="00B14798">
                              <w:rPr>
                                <w:iCs/>
                              </w:rPr>
                              <w:t xml:space="preserve"> four-digit code</w:t>
                            </w:r>
                            <w:r>
                              <w:rPr>
                                <w:iCs/>
                              </w:rPr>
                              <w:t xml:space="preserve"> </w:t>
                            </w:r>
                            <w:r w:rsidRPr="00B14798">
                              <w:rPr>
                                <w:iCs/>
                                <w:sz w:val="20"/>
                                <w:szCs w:val="20"/>
                              </w:rPr>
                              <w:t>(i.e., Alamance = 6001)</w:t>
                            </w:r>
                          </w:p>
                          <w:p w14:paraId="67088DC6" w14:textId="77777777" w:rsidR="00B14798" w:rsidRPr="00B14798" w:rsidRDefault="00B14798" w:rsidP="00B1479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iCs/>
                                <w:szCs w:val="24"/>
                              </w:rPr>
                            </w:pPr>
                            <w:r w:rsidRPr="00B14798">
                              <w:rPr>
                                <w:iCs/>
                              </w:rPr>
                              <w:t xml:space="preserve">Storage Loc. Field – </w:t>
                            </w:r>
                            <w:r w:rsidRPr="00B14798">
                              <w:rPr>
                                <w:iCs/>
                                <w:color w:val="0066FF"/>
                              </w:rPr>
                              <w:t>Input</w:t>
                            </w:r>
                            <w:r w:rsidRPr="00B14798">
                              <w:rPr>
                                <w:iCs/>
                              </w:rPr>
                              <w:t xml:space="preserve"> four-digit code </w:t>
                            </w:r>
                            <w:r w:rsidRPr="00B14798">
                              <w:rPr>
                                <w:iCs/>
                                <w:sz w:val="20"/>
                                <w:szCs w:val="20"/>
                              </w:rPr>
                              <w:t>(i.e., Alamance = 8001)</w:t>
                            </w:r>
                          </w:p>
                          <w:p w14:paraId="4E33E01C" w14:textId="49EBF1EB" w:rsidR="00B14798" w:rsidRPr="00B14798" w:rsidRDefault="00B14798" w:rsidP="00B1479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iCs/>
                                <w:sz w:val="20"/>
                                <w:szCs w:val="20"/>
                              </w:rPr>
                            </w:pPr>
                            <w:r w:rsidRPr="00B14798">
                              <w:rPr>
                                <w:iCs/>
                              </w:rPr>
                              <w:t xml:space="preserve">Material Field - </w:t>
                            </w:r>
                            <w:r w:rsidRPr="00B14798">
                              <w:rPr>
                                <w:iCs/>
                                <w:color w:val="0066FF"/>
                              </w:rPr>
                              <w:t>Input</w:t>
                            </w:r>
                            <w:r w:rsidRPr="00B14798">
                              <w:rPr>
                                <w:iCs/>
                              </w:rPr>
                              <w:t xml:space="preserve"> valid 9-digit material number (</w:t>
                            </w:r>
                            <w:r w:rsidRPr="00B14798">
                              <w:rPr>
                                <w:iCs/>
                                <w:sz w:val="20"/>
                                <w:szCs w:val="20"/>
                              </w:rPr>
                              <w:t>i.e., 159000049)</w:t>
                            </w:r>
                          </w:p>
                          <w:p w14:paraId="372983B0" w14:textId="77777777" w:rsidR="00B14798" w:rsidRPr="00B14798" w:rsidRDefault="00B14798" w:rsidP="00B1479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iCs/>
                              </w:rPr>
                            </w:pPr>
                            <w:r w:rsidRPr="00B14798">
                              <w:rPr>
                                <w:iCs/>
                              </w:rPr>
                              <w:t xml:space="preserve">Goods Receipt Date – </w:t>
                            </w:r>
                            <w:r w:rsidRPr="00B14798">
                              <w:rPr>
                                <w:iCs/>
                                <w:color w:val="0066FF"/>
                              </w:rPr>
                              <w:t xml:space="preserve">Input </w:t>
                            </w:r>
                            <w:r w:rsidRPr="00B14798">
                              <w:rPr>
                                <w:iCs/>
                              </w:rPr>
                              <w:t xml:space="preserve">date range </w:t>
                            </w:r>
                            <w:r w:rsidRPr="00B14798">
                              <w:rPr>
                                <w:iCs/>
                                <w:sz w:val="20"/>
                                <w:szCs w:val="20"/>
                              </w:rPr>
                              <w:t>(i.e., 01/01/2020; 02/06/2020)</w:t>
                            </w:r>
                          </w:p>
                          <w:p w14:paraId="4D919EC2" w14:textId="22EC11D1" w:rsidR="00C970B1" w:rsidRPr="00C970B1" w:rsidRDefault="00B14798" w:rsidP="00B1479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iCs/>
                                <w:szCs w:val="24"/>
                              </w:rPr>
                            </w:pPr>
                            <w:r w:rsidRPr="00B14798">
                              <w:rPr>
                                <w:iCs/>
                              </w:rPr>
                              <w:t>&lt;</w:t>
                            </w:r>
                            <w:r w:rsidRPr="00B1479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B14798">
                              <w:rPr>
                                <w:iCs/>
                              </w:rPr>
                              <w:t xml:space="preserve">&gt; </w:t>
                            </w:r>
                            <w:r w:rsidRPr="00B14798">
                              <w:rPr>
                                <w:b/>
                                <w:bCs/>
                                <w:iCs/>
                              </w:rPr>
                              <w:t>Execute icon</w:t>
                            </w:r>
                            <w:r>
                              <w:rPr>
                                <w:b/>
                                <w:bCs/>
                                <w:iCs/>
                              </w:rPr>
                              <w:t xml:space="preserve"> </w:t>
                            </w:r>
                            <w:r w:rsidRPr="00B14798">
                              <w:rPr>
                                <w:b/>
                                <w:bCs/>
                                <w:iCs/>
                              </w:rPr>
                              <w:drawing>
                                <wp:inline distT="0" distB="0" distL="0" distR="0" wp14:anchorId="557453AB" wp14:editId="6ABAB1AB">
                                  <wp:extent cx="152421" cy="142895"/>
                                  <wp:effectExtent l="0" t="0" r="0" b="9525"/>
                                  <wp:docPr id="8" name="Picture 5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745450AF-9296-4C61-9E39-834D091857AB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 5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745450AF-9296-4C61-9E39-834D091857AB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D97C0B2" w14:textId="77777777" w:rsidR="00040858" w:rsidRPr="00040858" w:rsidRDefault="00040858" w:rsidP="00040858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B3637DE" w14:textId="3F2CE237" w:rsidR="00C85797" w:rsidRDefault="00B14798" w:rsidP="00C8579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Monthly Usage</w:t>
                            </w:r>
                            <w:r w:rsidR="00C85797" w:rsidRPr="00EE3C3F">
                              <w:rPr>
                                <w:i/>
                              </w:rPr>
                              <w:t xml:space="preserve"> </w:t>
                            </w:r>
                            <w:r w:rsidR="00C85797">
                              <w:t>window updates</w:t>
                            </w:r>
                          </w:p>
                          <w:p w14:paraId="2085F979" w14:textId="77777777" w:rsidR="00C85797" w:rsidRPr="00C85797" w:rsidRDefault="00C85797" w:rsidP="00C85797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21C86712" w14:textId="46FBA670" w:rsidR="00C85797" w:rsidRPr="00C85797" w:rsidRDefault="00C85797" w:rsidP="00C85797">
                            <w:pPr>
                              <w:pStyle w:val="ListParagraph"/>
                              <w:tabs>
                                <w:tab w:val="left" w:pos="1800"/>
                              </w:tabs>
                              <w:ind w:left="1800" w:hanging="720"/>
                              <w:rPr>
                                <w:color w:val="000000" w:themeColor="text1"/>
                              </w:rPr>
                            </w:pPr>
                            <w:r w:rsidRPr="00C85797">
                              <w:rPr>
                                <w:color w:val="0066FF"/>
                              </w:rPr>
                              <w:t>Tip:</w:t>
                            </w:r>
                            <w:r w:rsidRPr="00C85797">
                              <w:rPr>
                                <w:color w:val="000000" w:themeColor="text1"/>
                              </w:rPr>
                              <w:tab/>
                            </w:r>
                            <w:r w:rsidR="00B14798">
                              <w:rPr>
                                <w:color w:val="000000" w:themeColor="text1"/>
                              </w:rPr>
                              <w:t>Report Displays</w:t>
                            </w:r>
                            <w:r w:rsidRPr="00C85797">
                              <w:rPr>
                                <w:color w:val="000000" w:themeColor="text1"/>
                              </w:rPr>
                              <w:t>:</w:t>
                            </w:r>
                          </w:p>
                          <w:p w14:paraId="4F906962" w14:textId="77777777" w:rsidR="00B14798" w:rsidRPr="00B14798" w:rsidRDefault="00B14798" w:rsidP="00B1479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2520"/>
                              <w:rPr>
                                <w:color w:val="000000" w:themeColor="text1"/>
                              </w:rPr>
                            </w:pPr>
                            <w:r w:rsidRPr="00B14798">
                              <w:rPr>
                                <w:color w:val="000000" w:themeColor="text1"/>
                              </w:rPr>
                              <w:t>Material Document number</w:t>
                            </w:r>
                          </w:p>
                          <w:p w14:paraId="7227A8BE" w14:textId="77777777" w:rsidR="00B14798" w:rsidRPr="00B14798" w:rsidRDefault="00B14798" w:rsidP="00B1479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2520"/>
                              <w:rPr>
                                <w:color w:val="000000" w:themeColor="text1"/>
                              </w:rPr>
                            </w:pPr>
                            <w:r w:rsidRPr="00B14798">
                              <w:rPr>
                                <w:color w:val="000000" w:themeColor="text1"/>
                              </w:rPr>
                              <w:t>Plant &amp; Storage Location</w:t>
                            </w:r>
                          </w:p>
                          <w:p w14:paraId="7681808C" w14:textId="77777777" w:rsidR="00B14798" w:rsidRPr="00B14798" w:rsidRDefault="00B14798" w:rsidP="00B1479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2520"/>
                              <w:rPr>
                                <w:color w:val="000000" w:themeColor="text1"/>
                              </w:rPr>
                            </w:pPr>
                            <w:r w:rsidRPr="00B14798">
                              <w:rPr>
                                <w:color w:val="000000" w:themeColor="text1"/>
                              </w:rPr>
                              <w:t>Manufacturer’s Part number</w:t>
                            </w:r>
                          </w:p>
                          <w:p w14:paraId="612D810E" w14:textId="77777777" w:rsidR="00B14798" w:rsidRPr="00B14798" w:rsidRDefault="00B14798" w:rsidP="00B1479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2520"/>
                              <w:rPr>
                                <w:color w:val="000000" w:themeColor="text1"/>
                              </w:rPr>
                            </w:pPr>
                            <w:r w:rsidRPr="00B14798">
                              <w:rPr>
                                <w:color w:val="000000" w:themeColor="text1"/>
                              </w:rPr>
                              <w:t>Material Description</w:t>
                            </w:r>
                          </w:p>
                          <w:p w14:paraId="29BCDC37" w14:textId="77777777" w:rsidR="00B14798" w:rsidRPr="00B14798" w:rsidRDefault="00B14798" w:rsidP="00B1479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2520"/>
                              <w:rPr>
                                <w:color w:val="000000" w:themeColor="text1"/>
                              </w:rPr>
                            </w:pPr>
                            <w:r w:rsidRPr="00B14798">
                              <w:rPr>
                                <w:color w:val="000000" w:themeColor="text1"/>
                              </w:rPr>
                              <w:t>Quantity on Hand</w:t>
                            </w:r>
                          </w:p>
                          <w:p w14:paraId="4D58F38F" w14:textId="77777777" w:rsidR="00B14798" w:rsidRPr="00B14798" w:rsidRDefault="00B14798" w:rsidP="00B1479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2520"/>
                              <w:rPr>
                                <w:color w:val="000000" w:themeColor="text1"/>
                              </w:rPr>
                            </w:pPr>
                            <w:r w:rsidRPr="00B14798">
                              <w:rPr>
                                <w:color w:val="000000" w:themeColor="text1"/>
                              </w:rPr>
                              <w:t>Amount of usage for the period</w:t>
                            </w:r>
                          </w:p>
                          <w:p w14:paraId="5C00F9AF" w14:textId="78F43D91" w:rsidR="00C85797" w:rsidRPr="00B14798" w:rsidRDefault="00B14798" w:rsidP="00B1479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252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B14798">
                              <w:rPr>
                                <w:color w:val="000000" w:themeColor="text1"/>
                              </w:rPr>
                              <w:t>Amount of usage per month</w:t>
                            </w:r>
                          </w:p>
                          <w:p w14:paraId="4CEAEE5E" w14:textId="77777777" w:rsidR="00B14798" w:rsidRPr="00C85797" w:rsidRDefault="00B14798" w:rsidP="00B14798">
                            <w:pPr>
                              <w:pStyle w:val="ListParagraph"/>
                              <w:ind w:left="252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7A0A17C3" w14:textId="5D479AFA" w:rsidR="00C85797" w:rsidRPr="00EE3C3F" w:rsidRDefault="00C85797" w:rsidP="00C8579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EE3C3F">
                              <w:rPr>
                                <w:color w:val="0066FF"/>
                              </w:rPr>
                              <w:t>&lt;</w:t>
                            </w:r>
                            <w:r w:rsidRPr="00EE3C3F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EE3C3F">
                              <w:rPr>
                                <w:color w:val="0066FF"/>
                              </w:rPr>
                              <w:t xml:space="preserve">&gt; </w:t>
                            </w:r>
                            <w:r w:rsidRPr="00C85797">
                              <w:rPr>
                                <w:b/>
                                <w:bCs/>
                                <w:color w:val="000000" w:themeColor="text1"/>
                              </w:rPr>
                              <w:t>Exit icon</w:t>
                            </w:r>
                            <w:r w:rsidRPr="00EE3C3F">
                              <w:rPr>
                                <w:color w:val="0066FF"/>
                              </w:rPr>
                              <w:t xml:space="preserve"> </w:t>
                            </w:r>
                            <w:r w:rsidRPr="00EE3C3F">
                              <w:rPr>
                                <w:noProof/>
                                <w:color w:val="0066FF"/>
                              </w:rPr>
                              <w:drawing>
                                <wp:inline distT="0" distB="0" distL="0" distR="0" wp14:anchorId="2983559C" wp14:editId="659DEBEC">
                                  <wp:extent cx="146304" cy="146304"/>
                                  <wp:effectExtent l="0" t="0" r="6350" b="6350"/>
                                  <wp:docPr id="13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BF6C4494-CDFF-429F-B361-714C6246C48F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BF6C4494-CDFF-429F-B361-714C6246C48F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B14798">
                              <w:rPr>
                                <w:color w:val="0066FF"/>
                              </w:rPr>
                              <w:t xml:space="preserve"> </w:t>
                            </w:r>
                            <w:r w:rsidR="00B14798" w:rsidRPr="00B14798">
                              <w:rPr>
                                <w:color w:val="0066FF"/>
                                <w:sz w:val="20"/>
                                <w:szCs w:val="20"/>
                              </w:rPr>
                              <w:t>(Twice)</w:t>
                            </w:r>
                            <w:bookmarkStart w:id="1" w:name="_GoBack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42C11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14:paraId="3D1D56DD" w14:textId="77777777"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299A2531" w14:textId="603400BF" w:rsidR="008D4102" w:rsidRPr="00ED6C04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B14798">
                        <w:rPr>
                          <w:b/>
                          <w:color w:val="0066FF"/>
                        </w:rPr>
                        <w:t>ZMB35</w:t>
                      </w:r>
                    </w:p>
                    <w:p w14:paraId="19919887" w14:textId="77777777"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019530B7" w14:textId="6BB66267" w:rsidR="008D4102" w:rsidRPr="007D1740" w:rsidRDefault="00B14798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bookmarkStart w:id="2" w:name="_Hlk25214555"/>
                      <w:r>
                        <w:rPr>
                          <w:i/>
                        </w:rPr>
                        <w:t>Monthly Usage Report</w:t>
                      </w:r>
                      <w:r w:rsidR="00755218">
                        <w:rPr>
                          <w:i/>
                        </w:rPr>
                        <w:t xml:space="preserve"> </w:t>
                      </w:r>
                      <w:r w:rsidR="008D4102">
                        <w:t>window</w:t>
                      </w:r>
                      <w:bookmarkEnd w:id="2"/>
                      <w:r w:rsidR="008D4102">
                        <w:t xml:space="preserve"> opens</w:t>
                      </w:r>
                    </w:p>
                    <w:p w14:paraId="3D0AEBE5" w14:textId="3EAF6E9F" w:rsidR="00B14798" w:rsidRPr="00B14798" w:rsidRDefault="00B14798" w:rsidP="00B1479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iCs/>
                          <w:sz w:val="20"/>
                          <w:szCs w:val="20"/>
                        </w:rPr>
                      </w:pPr>
                      <w:r w:rsidRPr="00B14798">
                        <w:rPr>
                          <w:iCs/>
                        </w:rPr>
                        <w:t xml:space="preserve">Plant Field – </w:t>
                      </w:r>
                      <w:r w:rsidRPr="00B14798">
                        <w:rPr>
                          <w:iCs/>
                          <w:color w:val="0066FF"/>
                        </w:rPr>
                        <w:t>Input</w:t>
                      </w:r>
                      <w:r w:rsidRPr="00B14798">
                        <w:rPr>
                          <w:iCs/>
                        </w:rPr>
                        <w:t xml:space="preserve"> four-digit code</w:t>
                      </w:r>
                      <w:r>
                        <w:rPr>
                          <w:iCs/>
                        </w:rPr>
                        <w:t xml:space="preserve"> </w:t>
                      </w:r>
                      <w:r w:rsidRPr="00B14798">
                        <w:rPr>
                          <w:iCs/>
                          <w:sz w:val="20"/>
                          <w:szCs w:val="20"/>
                        </w:rPr>
                        <w:t>(i.e., Alamance = 6001)</w:t>
                      </w:r>
                    </w:p>
                    <w:p w14:paraId="67088DC6" w14:textId="77777777" w:rsidR="00B14798" w:rsidRPr="00B14798" w:rsidRDefault="00B14798" w:rsidP="00B1479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iCs/>
                          <w:szCs w:val="24"/>
                        </w:rPr>
                      </w:pPr>
                      <w:r w:rsidRPr="00B14798">
                        <w:rPr>
                          <w:iCs/>
                        </w:rPr>
                        <w:t xml:space="preserve">Storage Loc. Field – </w:t>
                      </w:r>
                      <w:r w:rsidRPr="00B14798">
                        <w:rPr>
                          <w:iCs/>
                          <w:color w:val="0066FF"/>
                        </w:rPr>
                        <w:t>Input</w:t>
                      </w:r>
                      <w:r w:rsidRPr="00B14798">
                        <w:rPr>
                          <w:iCs/>
                        </w:rPr>
                        <w:t xml:space="preserve"> four-digit code </w:t>
                      </w:r>
                      <w:r w:rsidRPr="00B14798">
                        <w:rPr>
                          <w:iCs/>
                          <w:sz w:val="20"/>
                          <w:szCs w:val="20"/>
                        </w:rPr>
                        <w:t>(i.e., Alamance = 8001)</w:t>
                      </w:r>
                    </w:p>
                    <w:p w14:paraId="4E33E01C" w14:textId="49EBF1EB" w:rsidR="00B14798" w:rsidRPr="00B14798" w:rsidRDefault="00B14798" w:rsidP="00B1479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iCs/>
                          <w:sz w:val="20"/>
                          <w:szCs w:val="20"/>
                        </w:rPr>
                      </w:pPr>
                      <w:r w:rsidRPr="00B14798">
                        <w:rPr>
                          <w:iCs/>
                        </w:rPr>
                        <w:t xml:space="preserve">Material Field - </w:t>
                      </w:r>
                      <w:r w:rsidRPr="00B14798">
                        <w:rPr>
                          <w:iCs/>
                          <w:color w:val="0066FF"/>
                        </w:rPr>
                        <w:t>Input</w:t>
                      </w:r>
                      <w:r w:rsidRPr="00B14798">
                        <w:rPr>
                          <w:iCs/>
                        </w:rPr>
                        <w:t xml:space="preserve"> valid 9-digit material number (</w:t>
                      </w:r>
                      <w:r w:rsidRPr="00B14798">
                        <w:rPr>
                          <w:iCs/>
                          <w:sz w:val="20"/>
                          <w:szCs w:val="20"/>
                        </w:rPr>
                        <w:t>i.e., 159000049)</w:t>
                      </w:r>
                    </w:p>
                    <w:p w14:paraId="372983B0" w14:textId="77777777" w:rsidR="00B14798" w:rsidRPr="00B14798" w:rsidRDefault="00B14798" w:rsidP="00B1479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iCs/>
                        </w:rPr>
                      </w:pPr>
                      <w:r w:rsidRPr="00B14798">
                        <w:rPr>
                          <w:iCs/>
                        </w:rPr>
                        <w:t xml:space="preserve">Goods Receipt Date – </w:t>
                      </w:r>
                      <w:r w:rsidRPr="00B14798">
                        <w:rPr>
                          <w:iCs/>
                          <w:color w:val="0066FF"/>
                        </w:rPr>
                        <w:t xml:space="preserve">Input </w:t>
                      </w:r>
                      <w:r w:rsidRPr="00B14798">
                        <w:rPr>
                          <w:iCs/>
                        </w:rPr>
                        <w:t xml:space="preserve">date range </w:t>
                      </w:r>
                      <w:r w:rsidRPr="00B14798">
                        <w:rPr>
                          <w:iCs/>
                          <w:sz w:val="20"/>
                          <w:szCs w:val="20"/>
                        </w:rPr>
                        <w:t>(i.e., 01/01/2020; 02/06/2020)</w:t>
                      </w:r>
                    </w:p>
                    <w:p w14:paraId="4D919EC2" w14:textId="22EC11D1" w:rsidR="00C970B1" w:rsidRPr="00C970B1" w:rsidRDefault="00B14798" w:rsidP="00B1479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iCs/>
                          <w:szCs w:val="24"/>
                        </w:rPr>
                      </w:pPr>
                      <w:r w:rsidRPr="00B14798">
                        <w:rPr>
                          <w:iCs/>
                        </w:rPr>
                        <w:t>&lt;</w:t>
                      </w:r>
                      <w:r w:rsidRPr="00B14798">
                        <w:rPr>
                          <w:i/>
                          <w:color w:val="0066FF"/>
                        </w:rPr>
                        <w:t>Click</w:t>
                      </w:r>
                      <w:r w:rsidRPr="00B14798">
                        <w:rPr>
                          <w:iCs/>
                        </w:rPr>
                        <w:t xml:space="preserve">&gt; </w:t>
                      </w:r>
                      <w:r w:rsidRPr="00B14798">
                        <w:rPr>
                          <w:b/>
                          <w:bCs/>
                          <w:iCs/>
                        </w:rPr>
                        <w:t>Execute icon</w:t>
                      </w:r>
                      <w:r>
                        <w:rPr>
                          <w:b/>
                          <w:bCs/>
                          <w:iCs/>
                        </w:rPr>
                        <w:t xml:space="preserve"> </w:t>
                      </w:r>
                      <w:r w:rsidRPr="00B14798">
                        <w:rPr>
                          <w:b/>
                          <w:bCs/>
                          <w:iCs/>
                        </w:rPr>
                        <w:drawing>
                          <wp:inline distT="0" distB="0" distL="0" distR="0" wp14:anchorId="557453AB" wp14:editId="6ABAB1AB">
                            <wp:extent cx="152421" cy="142895"/>
                            <wp:effectExtent l="0" t="0" r="0" b="9525"/>
                            <wp:docPr id="8" name="Picture 5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745450AF-9296-4C61-9E39-834D091857A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5">
                                      <a:extLst>
                                        <a:ext uri="{FF2B5EF4-FFF2-40B4-BE49-F238E27FC236}">
                                          <a16:creationId xmlns:a16="http://schemas.microsoft.com/office/drawing/2014/main" id="{745450AF-9296-4C61-9E39-834D091857AB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D97C0B2" w14:textId="77777777" w:rsidR="00040858" w:rsidRPr="00040858" w:rsidRDefault="00040858" w:rsidP="00040858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4B3637DE" w14:textId="3F2CE237" w:rsidR="00C85797" w:rsidRDefault="00B14798" w:rsidP="00C8579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Monthly Usage</w:t>
                      </w:r>
                      <w:r w:rsidR="00C85797" w:rsidRPr="00EE3C3F">
                        <w:rPr>
                          <w:i/>
                        </w:rPr>
                        <w:t xml:space="preserve"> </w:t>
                      </w:r>
                      <w:r w:rsidR="00C85797">
                        <w:t>window updates</w:t>
                      </w:r>
                    </w:p>
                    <w:p w14:paraId="2085F979" w14:textId="77777777" w:rsidR="00C85797" w:rsidRPr="00C85797" w:rsidRDefault="00C85797" w:rsidP="00C85797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21C86712" w14:textId="46FBA670" w:rsidR="00C85797" w:rsidRPr="00C85797" w:rsidRDefault="00C85797" w:rsidP="00C85797">
                      <w:pPr>
                        <w:pStyle w:val="ListParagraph"/>
                        <w:tabs>
                          <w:tab w:val="left" w:pos="1800"/>
                        </w:tabs>
                        <w:ind w:left="1800" w:hanging="720"/>
                        <w:rPr>
                          <w:color w:val="000000" w:themeColor="text1"/>
                        </w:rPr>
                      </w:pPr>
                      <w:r w:rsidRPr="00C85797">
                        <w:rPr>
                          <w:color w:val="0066FF"/>
                        </w:rPr>
                        <w:t>Tip:</w:t>
                      </w:r>
                      <w:r w:rsidRPr="00C85797">
                        <w:rPr>
                          <w:color w:val="000000" w:themeColor="text1"/>
                        </w:rPr>
                        <w:tab/>
                      </w:r>
                      <w:r w:rsidR="00B14798">
                        <w:rPr>
                          <w:color w:val="000000" w:themeColor="text1"/>
                        </w:rPr>
                        <w:t>Report Displays</w:t>
                      </w:r>
                      <w:r w:rsidRPr="00C85797">
                        <w:rPr>
                          <w:color w:val="000000" w:themeColor="text1"/>
                        </w:rPr>
                        <w:t>:</w:t>
                      </w:r>
                    </w:p>
                    <w:p w14:paraId="4F906962" w14:textId="77777777" w:rsidR="00B14798" w:rsidRPr="00B14798" w:rsidRDefault="00B14798" w:rsidP="00B1479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2520"/>
                        <w:rPr>
                          <w:color w:val="000000" w:themeColor="text1"/>
                        </w:rPr>
                      </w:pPr>
                      <w:r w:rsidRPr="00B14798">
                        <w:rPr>
                          <w:color w:val="000000" w:themeColor="text1"/>
                        </w:rPr>
                        <w:t>Material Document number</w:t>
                      </w:r>
                    </w:p>
                    <w:p w14:paraId="7227A8BE" w14:textId="77777777" w:rsidR="00B14798" w:rsidRPr="00B14798" w:rsidRDefault="00B14798" w:rsidP="00B1479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2520"/>
                        <w:rPr>
                          <w:color w:val="000000" w:themeColor="text1"/>
                        </w:rPr>
                      </w:pPr>
                      <w:r w:rsidRPr="00B14798">
                        <w:rPr>
                          <w:color w:val="000000" w:themeColor="text1"/>
                        </w:rPr>
                        <w:t>Plant &amp; Storage Location</w:t>
                      </w:r>
                    </w:p>
                    <w:p w14:paraId="7681808C" w14:textId="77777777" w:rsidR="00B14798" w:rsidRPr="00B14798" w:rsidRDefault="00B14798" w:rsidP="00B1479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2520"/>
                        <w:rPr>
                          <w:color w:val="000000" w:themeColor="text1"/>
                        </w:rPr>
                      </w:pPr>
                      <w:r w:rsidRPr="00B14798">
                        <w:rPr>
                          <w:color w:val="000000" w:themeColor="text1"/>
                        </w:rPr>
                        <w:t>Manufacturer’s Part number</w:t>
                      </w:r>
                    </w:p>
                    <w:p w14:paraId="612D810E" w14:textId="77777777" w:rsidR="00B14798" w:rsidRPr="00B14798" w:rsidRDefault="00B14798" w:rsidP="00B1479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2520"/>
                        <w:rPr>
                          <w:color w:val="000000" w:themeColor="text1"/>
                        </w:rPr>
                      </w:pPr>
                      <w:r w:rsidRPr="00B14798">
                        <w:rPr>
                          <w:color w:val="000000" w:themeColor="text1"/>
                        </w:rPr>
                        <w:t>Material Description</w:t>
                      </w:r>
                    </w:p>
                    <w:p w14:paraId="29BCDC37" w14:textId="77777777" w:rsidR="00B14798" w:rsidRPr="00B14798" w:rsidRDefault="00B14798" w:rsidP="00B1479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2520"/>
                        <w:rPr>
                          <w:color w:val="000000" w:themeColor="text1"/>
                        </w:rPr>
                      </w:pPr>
                      <w:r w:rsidRPr="00B14798">
                        <w:rPr>
                          <w:color w:val="000000" w:themeColor="text1"/>
                        </w:rPr>
                        <w:t>Quantity on Hand</w:t>
                      </w:r>
                    </w:p>
                    <w:p w14:paraId="4D58F38F" w14:textId="77777777" w:rsidR="00B14798" w:rsidRPr="00B14798" w:rsidRDefault="00B14798" w:rsidP="00B1479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2520"/>
                        <w:rPr>
                          <w:color w:val="000000" w:themeColor="text1"/>
                        </w:rPr>
                      </w:pPr>
                      <w:r w:rsidRPr="00B14798">
                        <w:rPr>
                          <w:color w:val="000000" w:themeColor="text1"/>
                        </w:rPr>
                        <w:t>Amount of usage for the period</w:t>
                      </w:r>
                    </w:p>
                    <w:p w14:paraId="5C00F9AF" w14:textId="78F43D91" w:rsidR="00C85797" w:rsidRPr="00B14798" w:rsidRDefault="00B14798" w:rsidP="00B1479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2520"/>
                        <w:rPr>
                          <w:color w:val="000000" w:themeColor="text1"/>
                          <w:szCs w:val="24"/>
                        </w:rPr>
                      </w:pPr>
                      <w:r w:rsidRPr="00B14798">
                        <w:rPr>
                          <w:color w:val="000000" w:themeColor="text1"/>
                        </w:rPr>
                        <w:t>Amount of usage per month</w:t>
                      </w:r>
                    </w:p>
                    <w:p w14:paraId="4CEAEE5E" w14:textId="77777777" w:rsidR="00B14798" w:rsidRPr="00C85797" w:rsidRDefault="00B14798" w:rsidP="00B14798">
                      <w:pPr>
                        <w:pStyle w:val="ListParagraph"/>
                        <w:ind w:left="252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7A0A17C3" w14:textId="5D479AFA" w:rsidR="00C85797" w:rsidRPr="00EE3C3F" w:rsidRDefault="00C85797" w:rsidP="00C8579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EE3C3F">
                        <w:rPr>
                          <w:color w:val="0066FF"/>
                        </w:rPr>
                        <w:t>&lt;</w:t>
                      </w:r>
                      <w:r w:rsidRPr="00EE3C3F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EE3C3F">
                        <w:rPr>
                          <w:color w:val="0066FF"/>
                        </w:rPr>
                        <w:t xml:space="preserve">&gt; </w:t>
                      </w:r>
                      <w:r w:rsidRPr="00C85797">
                        <w:rPr>
                          <w:b/>
                          <w:bCs/>
                          <w:color w:val="000000" w:themeColor="text1"/>
                        </w:rPr>
                        <w:t>Exit icon</w:t>
                      </w:r>
                      <w:r w:rsidRPr="00EE3C3F">
                        <w:rPr>
                          <w:color w:val="0066FF"/>
                        </w:rPr>
                        <w:t xml:space="preserve"> </w:t>
                      </w:r>
                      <w:r w:rsidRPr="00EE3C3F">
                        <w:rPr>
                          <w:noProof/>
                          <w:color w:val="0066FF"/>
                        </w:rPr>
                        <w:drawing>
                          <wp:inline distT="0" distB="0" distL="0" distR="0" wp14:anchorId="2983559C" wp14:editId="659DEBEC">
                            <wp:extent cx="146304" cy="146304"/>
                            <wp:effectExtent l="0" t="0" r="6350" b="6350"/>
                            <wp:docPr id="13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F6C4494-CDFF-429F-B361-714C6246C48F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BF6C4494-CDFF-429F-B361-714C6246C48F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B14798">
                        <w:rPr>
                          <w:color w:val="0066FF"/>
                        </w:rPr>
                        <w:t xml:space="preserve"> </w:t>
                      </w:r>
                      <w:r w:rsidR="00B14798" w:rsidRPr="00B14798">
                        <w:rPr>
                          <w:color w:val="0066FF"/>
                          <w:sz w:val="20"/>
                          <w:szCs w:val="20"/>
                        </w:rPr>
                        <w:t>(Twice)</w:t>
                      </w:r>
                      <w:bookmarkStart w:id="3" w:name="_GoBack"/>
                      <w:bookmarkEnd w:id="3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6C84BB4" wp14:editId="5D0D1D78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54068C" w14:textId="77777777"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698BDD3B" w14:textId="49E882C4" w:rsidR="002F2055" w:rsidRDefault="00843CD3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2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2C6171">
                              <w:rPr>
                                <w:sz w:val="20"/>
                              </w:rPr>
                              <w:t>6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C84BB4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14:paraId="2354068C" w14:textId="77777777"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698BDD3B" w14:textId="49E882C4" w:rsidR="002F2055" w:rsidRDefault="00843CD3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02</w:t>
                      </w:r>
                      <w:r w:rsidR="008D4102"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0</w:t>
                      </w:r>
                      <w:r w:rsidR="002C6171">
                        <w:rPr>
                          <w:sz w:val="20"/>
                        </w:rPr>
                        <w:t>6</w:t>
                      </w:r>
                      <w:r w:rsidR="008D4102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C6B0E6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43F82"/>
    <w:multiLevelType w:val="hybridMultilevel"/>
    <w:tmpl w:val="4E6882B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5D0447"/>
    <w:multiLevelType w:val="hybridMultilevel"/>
    <w:tmpl w:val="8AEE6814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839E5"/>
    <w:multiLevelType w:val="hybridMultilevel"/>
    <w:tmpl w:val="E79E51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9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1" w15:restartNumberingAfterBreak="0">
    <w:nsid w:val="69D853FE"/>
    <w:multiLevelType w:val="hybridMultilevel"/>
    <w:tmpl w:val="F75C18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D2208AA"/>
    <w:multiLevelType w:val="hybridMultilevel"/>
    <w:tmpl w:val="E07ED9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2"/>
  </w:num>
  <w:num w:numId="3">
    <w:abstractNumId w:val="9"/>
  </w:num>
  <w:num w:numId="4">
    <w:abstractNumId w:val="3"/>
  </w:num>
  <w:num w:numId="5">
    <w:abstractNumId w:val="8"/>
  </w:num>
  <w:num w:numId="6">
    <w:abstractNumId w:val="4"/>
  </w:num>
  <w:num w:numId="7">
    <w:abstractNumId w:val="10"/>
  </w:num>
  <w:num w:numId="8">
    <w:abstractNumId w:val="13"/>
  </w:num>
  <w:num w:numId="9">
    <w:abstractNumId w:val="7"/>
  </w:num>
  <w:num w:numId="10">
    <w:abstractNumId w:val="5"/>
  </w:num>
  <w:num w:numId="11">
    <w:abstractNumId w:val="14"/>
  </w:num>
  <w:num w:numId="12">
    <w:abstractNumId w:val="6"/>
  </w:num>
  <w:num w:numId="13">
    <w:abstractNumId w:val="11"/>
  </w:num>
  <w:num w:numId="14">
    <w:abstractNumId w:val="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rwUAW0TaIiwAAAA="/>
  </w:docVars>
  <w:rsids>
    <w:rsidRoot w:val="002F2055"/>
    <w:rsid w:val="00040858"/>
    <w:rsid w:val="0027326C"/>
    <w:rsid w:val="002C6171"/>
    <w:rsid w:val="002F2055"/>
    <w:rsid w:val="003C21B4"/>
    <w:rsid w:val="00445B91"/>
    <w:rsid w:val="004D55E8"/>
    <w:rsid w:val="005876CE"/>
    <w:rsid w:val="007459BD"/>
    <w:rsid w:val="00755218"/>
    <w:rsid w:val="007D1740"/>
    <w:rsid w:val="00843CD3"/>
    <w:rsid w:val="008A2AE8"/>
    <w:rsid w:val="008D4102"/>
    <w:rsid w:val="008F39AB"/>
    <w:rsid w:val="00B04E7C"/>
    <w:rsid w:val="00B12BD8"/>
    <w:rsid w:val="00B14798"/>
    <w:rsid w:val="00C85797"/>
    <w:rsid w:val="00C970B1"/>
    <w:rsid w:val="00CA0890"/>
    <w:rsid w:val="00D46F0A"/>
    <w:rsid w:val="00D53F91"/>
    <w:rsid w:val="00D91DD2"/>
    <w:rsid w:val="00DF2464"/>
    <w:rsid w:val="00E342A4"/>
    <w:rsid w:val="00EE3C3F"/>
    <w:rsid w:val="00F4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DFD53B1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74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02257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3</cp:revision>
  <cp:lastPrinted>2019-11-21T15:23:00Z</cp:lastPrinted>
  <dcterms:created xsi:type="dcterms:W3CDTF">2020-02-06T19:48:00Z</dcterms:created>
  <dcterms:modified xsi:type="dcterms:W3CDTF">2020-02-06T19:55:00Z</dcterms:modified>
</cp:coreProperties>
</file>